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4" w:name="X4cfa5229d0af3cadf5f1439ae58b282f0bed10d"/>
    <w:p>
      <w:pPr>
        <w:pStyle w:val="Heading1"/>
      </w:pPr>
      <w:r>
        <w:t xml:space="preserve">Cover Letter for Computer Engineer Position in Colombia Bogotá</w:t>
      </w:r>
    </w:p>
    <w:p>
      <w:pPr>
        <w:pStyle w:val="FirstParagraph"/>
      </w:pPr>
      <w:r>
        <w:t xml:space="preserve">Dear [Hiring Manager's Name],</w:t>
      </w:r>
    </w:p>
    <w:p>
      <w:pPr>
        <w:pStyle w:val="BodyText"/>
      </w:pPr>
      <w:r>
        <w:t xml:space="preserve">I am writing to express my enthusiastic interest in the Computer Engineer position at your esteemed organization, located in the vibrant heart of Colombia, Bogotá. As a dedicated and innovative Computer Engineer with a strong academic foundation and hands-on experience in software development, system integration, and cutting-edge technologies, I am eager to contribute my expertise to a dynamic team that values technological excellence and forward-thinking solutions. My professional journey has been shaped by a passion for problem-solving, an unwavering commitment to innovation, and a deep understanding of the evolving needs of the tech industry in Colombia Bogotá.</w:t>
      </w:r>
    </w:p>
    <w:p>
      <w:pPr>
        <w:pStyle w:val="BodyText"/>
      </w:pPr>
      <w:r>
        <w:t xml:space="preserve">Having spent [X years] working in both international and local tech environments, I have developed a unique perspective on how technology can empower communities and drive economic growth. In particular, Colombia Bogotá has emerged as a hub for technological advancement, with its growing startup ecosystem, investment in digital infrastructure, and a workforce that is increasingly embracing innovation. I am especially drawn to the opportunity to contribute my skills to an organization that is not only at the forefront of this transformation but also committed to fostering sustainable development in the region.</w:t>
      </w:r>
    </w:p>
    <w:bookmarkStart w:id="20" w:name="X2eeabd1c63ee9b95712e9faaf86b6420dc5188c"/>
    <w:p>
      <w:pPr>
        <w:pStyle w:val="Heading2"/>
      </w:pPr>
      <w:r>
        <w:t xml:space="preserve">Technical Expertise and Professional Experience</w:t>
      </w:r>
    </w:p>
    <w:p>
      <w:pPr>
        <w:pStyle w:val="FirstParagraph"/>
      </w:pPr>
      <w:r>
        <w:t xml:space="preserve">As a Computer Engineer, I have consistently focused on delivering high-quality solutions that bridge the gap between theoretical knowledge and practical application. My professional experience includes [specific details, e.g., "designing scalable software systems for multinational corporations," "developing AI-driven applications to optimize business processes," or "leading teams in the implementation of cloud-based solutions"]. These projects have honed my ability to work across diverse technical domains, from full-stack development and database management to network security and system automation.</w:t>
      </w:r>
    </w:p>
    <w:p>
      <w:pPr>
        <w:pStyle w:val="BodyText"/>
      </w:pPr>
      <w:r>
        <w:t xml:space="preserve">One of my most significant accomplishments was [describe a key project or achievement]. This initiative not only improved operational efficiency by [specific metric, e.g., "30%"] but also demonstrated my ability to collaborate with cross-functional teams to deliver results under tight deadlines. My technical skills are further supported by certifications in [list relevant certifications, e.g., "Cisco CCNA," "AWS Certified Solutions Architect," or "Microsoft Azure"].</w:t>
      </w:r>
    </w:p>
    <w:bookmarkEnd w:id="20"/>
    <w:bookmarkStart w:id="21" w:name="X955ff047a5a454f54ed8619e3f82c40e1294924"/>
    <w:p>
      <w:pPr>
        <w:pStyle w:val="Heading2"/>
      </w:pPr>
      <w:r>
        <w:t xml:space="preserve">Understanding of Colombia Bogotá’s Tech Landscape</w:t>
      </w:r>
    </w:p>
    <w:p>
      <w:pPr>
        <w:pStyle w:val="FirstParagraph"/>
      </w:pPr>
      <w:r>
        <w:t xml:space="preserve">I have a deep appreciation for the unique challenges and opportunities present in Colombia Bogotá’s tech sector. The city is home to a rapidly growing number of startups, established enterprises, and government initiatives that prioritize digital transformation. For instance, the Colombian government’s "Innovación 2030" strategy highlights the importance of technology in driving economic inclusivity and sustainability—values that align closely with my own professional ethos.</w:t>
      </w:r>
    </w:p>
    <w:p>
      <w:pPr>
        <w:pStyle w:val="BodyText"/>
      </w:pPr>
      <w:r>
        <w:t xml:space="preserve">In Bogotá, the demand for Computer Engineers is driven by sectors such as fintech, healthcare IT, and smart city development. I have followed local projects like [mention specific examples, e.g., "Bogotá's Smart Mobility initiatives" or "Digital transformation in public services"] with great interest and believe my background in [specific area, e.g., "IoT systems" or "data analytics"] would allow me to make meaningful contributions to similar endeavors. Additionally, I am familiar with the cultural and linguistic nuances of working in Colombia, which enables me to communicate effectively with local teams and stakeholders.</w:t>
      </w:r>
    </w:p>
    <w:bookmarkEnd w:id="21"/>
    <w:bookmarkStart w:id="22" w:name="Xc208fbf545cb28785df78ac2a66f16089fe6651"/>
    <w:p>
      <w:pPr>
        <w:pStyle w:val="Heading2"/>
      </w:pPr>
      <w:r>
        <w:t xml:space="preserve">Why I Am the Right Fit for Your Organization</w:t>
      </w:r>
    </w:p>
    <w:p>
      <w:pPr>
        <w:pStyle w:val="FirstParagraph"/>
      </w:pPr>
      <w:r>
        <w:t xml:space="preserve">Your organization’s commitment to [mention specific values or projects from the job description, e.g., "innovative software solutions" or "sustainable technology"] resonates with my own professional goals. I am particularly impressed by [specific detail about the company, such as a recent project, mission statement, or industry recognition]. This aligns with my belief that technology should not only solve problems but also create value for communities.</w:t>
      </w:r>
    </w:p>
    <w:p>
      <w:pPr>
        <w:pStyle w:val="BodyText"/>
      </w:pPr>
      <w:r>
        <w:t xml:space="preserve">My ability to adapt to fast-paced environments and my strong analytical skills make me well-suited for the demands of a Computer Engineer role. I thrive in collaborative settings and am adept at mentoring junior engineers while staying current with emerging trends such as artificial intelligence, blockchain, and edge computing. Furthermore, my fluency in [language, e.g., "Spanish"] allows me to engage seamlessly with local teams and clients in Colombia Bogotá.</w:t>
      </w:r>
    </w:p>
    <w:bookmarkEnd w:id="22"/>
    <w:bookmarkStart w:id="23" w:name="conclusion"/>
    <w:p>
      <w:pPr>
        <w:pStyle w:val="Heading2"/>
      </w:pPr>
      <w:r>
        <w:t xml:space="preserve">Conclusion</w:t>
      </w:r>
    </w:p>
    <w:p>
      <w:pPr>
        <w:pStyle w:val="FirstParagraph"/>
      </w:pPr>
      <w:r>
        <w:t xml:space="preserve">I am confident that my technical expertise, cultural awareness, and passion for innovation make me an ideal candidate for the Computer Engineer position at your organization. I would be honored to bring my skills to Bogotá’s thriving tech community and contribute to your mission of [mention company mission or goal]. I would welcome the opportunity to discuss how my background and vision align with your needs in greater detail.</w:t>
      </w:r>
    </w:p>
    <w:p>
      <w:pPr>
        <w:pStyle w:val="BodyText"/>
      </w:pPr>
      <w:r>
        <w:t xml:space="preserve">Thank you for considering my application. I look forward to the possibility of contributing to your team and helping drive technological advancement in Colombia Bogotá.</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Colombia Bogotá</dc:title>
  <dc:creator/>
  <dc:language>en</dc:language>
  <cp:keywords/>
  <dcterms:created xsi:type="dcterms:W3CDTF">2026-07-22T20:46:17Z</dcterms:created>
  <dcterms:modified xsi:type="dcterms:W3CDTF">2026-07-22T20:46:17Z</dcterms:modified>
</cp:coreProperties>
</file>

<file path=docProps/custom.xml><?xml version="1.0" encoding="utf-8"?>
<Properties xmlns="http://schemas.openxmlformats.org/officeDocument/2006/custom-properties" xmlns:vt="http://schemas.openxmlformats.org/officeDocument/2006/docPropsVTypes"/>
</file>